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B1144" w:rsidRDefault="006B1144" w:rsidP="006B1144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>République Algérienne Démocratique et Populaire</w:t>
      </w:r>
    </w:p>
    <w:p w:rsidR="006B1144" w:rsidRDefault="006B1144" w:rsidP="006B1144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 xml:space="preserve">Ministère de l’Enseignement Supérieur et de </w:t>
      </w:r>
      <w:smartTag w:uri="urn:schemas-microsoft-com:office:smarttags" w:element="PersonName">
        <w:smartTagPr>
          <w:attr w:name="ProductID" w:val="la Recherche Scientifique"/>
        </w:smartTagPr>
        <w:r>
          <w:rPr>
            <w:b/>
            <w:bCs/>
          </w:rPr>
          <w:t>la Recherche Scientifique</w:t>
        </w:r>
      </w:smartTag>
    </w:p>
    <w:p w:rsidR="00FE4CAB" w:rsidRDefault="006B1144" w:rsidP="00C22D71">
      <w:pPr>
        <w:jc w:val="center"/>
        <w:rPr>
          <w:b/>
          <w:bCs/>
        </w:rPr>
      </w:pPr>
      <w:r>
        <w:rPr>
          <w:b/>
          <w:bCs/>
        </w:rPr>
        <w:t xml:space="preserve">Université </w:t>
      </w:r>
      <w:r w:rsidR="00C22D71">
        <w:rPr>
          <w:b/>
          <w:bCs/>
        </w:rPr>
        <w:t>8 Mai 1945 Guelma</w:t>
      </w:r>
    </w:p>
    <w:p w:rsidR="006B1144" w:rsidRDefault="00C22D71" w:rsidP="00C22D71">
      <w:pPr>
        <w:jc w:val="center"/>
        <w:rPr>
          <w:b/>
          <w:bCs/>
        </w:rPr>
      </w:pPr>
      <w:r>
        <w:rPr>
          <w:b/>
          <w:bCs/>
        </w:rPr>
        <w:t xml:space="preserve"> </w:t>
      </w:r>
    </w:p>
    <w:p w:rsidR="00B10390" w:rsidRDefault="00B5288C" w:rsidP="00B10390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2124075" cy="666750"/>
            <wp:effectExtent l="19050" t="0" r="9525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1144" w:rsidRDefault="006B1144" w:rsidP="006B1144">
      <w:pPr>
        <w:jc w:val="center"/>
        <w:rPr>
          <w:b/>
          <w:bCs/>
        </w:rPr>
      </w:pPr>
      <w:r>
        <w:rPr>
          <w:b/>
          <w:bCs/>
        </w:rPr>
        <w:t>Faculté…………………………………………………………….…………</w:t>
      </w:r>
    </w:p>
    <w:p w:rsidR="006B1144" w:rsidRDefault="006B1144" w:rsidP="006B1144">
      <w:pPr>
        <w:jc w:val="center"/>
        <w:rPr>
          <w:b/>
          <w:bCs/>
        </w:rPr>
      </w:pPr>
      <w:r>
        <w:rPr>
          <w:b/>
          <w:bCs/>
        </w:rPr>
        <w:t>Département ……………………………………………………….……….</w:t>
      </w:r>
    </w:p>
    <w:p w:rsidR="00A106E0" w:rsidRPr="00267ACB" w:rsidRDefault="00B05810" w:rsidP="00E70D42">
      <w:pPr>
        <w:jc w:val="center"/>
        <w:rPr>
          <w:b/>
          <w:bCs/>
          <w:rtl/>
        </w:rPr>
      </w:pPr>
      <w:r>
        <w:rPr>
          <w:b/>
          <w:bCs/>
        </w:rPr>
        <w:t xml:space="preserve"> </w:t>
      </w:r>
      <w:r w:rsidR="006B1144">
        <w:rPr>
          <w:b/>
          <w:bCs/>
        </w:rPr>
        <w:t xml:space="preserve">   Laboratoire de </w:t>
      </w:r>
      <w:r w:rsidR="00E70D42" w:rsidRPr="00E70D42">
        <w:rPr>
          <w:b/>
          <w:bCs/>
        </w:rPr>
        <w:t>domiciliation</w:t>
      </w:r>
      <w:r w:rsidR="00E70D42">
        <w:rPr>
          <w:b/>
          <w:bCs/>
        </w:rPr>
        <w:t>.</w:t>
      </w:r>
      <w:r w:rsidR="006B1144">
        <w:rPr>
          <w:b/>
          <w:bCs/>
        </w:rPr>
        <w:t>……………………</w:t>
      </w:r>
      <w:r w:rsidR="00140783">
        <w:rPr>
          <w:b/>
          <w:bCs/>
        </w:rPr>
        <w:t>……………………</w:t>
      </w:r>
      <w:r w:rsidR="003F7003">
        <w:rPr>
          <w:b/>
          <w:bCs/>
        </w:rPr>
        <w:t>……</w:t>
      </w:r>
      <w:r w:rsidR="00267ACB">
        <w:rPr>
          <w:b/>
          <w:bCs/>
          <w:sz w:val="48"/>
          <w:szCs w:val="48"/>
        </w:rPr>
        <w:tab/>
      </w:r>
    </w:p>
    <w:p w:rsidR="00B05810" w:rsidRDefault="00B05810" w:rsidP="00B05810">
      <w:pPr>
        <w:autoSpaceDE w:val="0"/>
        <w:autoSpaceDN w:val="0"/>
        <w:adjustRightInd w:val="0"/>
        <w:spacing w:line="276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                         </w:t>
      </w:r>
    </w:p>
    <w:p w:rsidR="00E34CA4" w:rsidRPr="007E54C7" w:rsidRDefault="00E34CA4" w:rsidP="00B10390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40"/>
          <w:szCs w:val="40"/>
        </w:rPr>
      </w:pPr>
      <w:r w:rsidRPr="007E54C7">
        <w:rPr>
          <w:b/>
          <w:bCs/>
          <w:sz w:val="40"/>
          <w:szCs w:val="40"/>
        </w:rPr>
        <w:t>THÈSE</w:t>
      </w:r>
    </w:p>
    <w:p w:rsidR="00E34CA4" w:rsidRPr="00FB2DA8" w:rsidRDefault="00FB2DA8" w:rsidP="00711273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32"/>
          <w:szCs w:val="32"/>
        </w:rPr>
      </w:pPr>
      <w:r w:rsidRPr="00FB2DA8">
        <w:rPr>
          <w:b/>
          <w:bCs/>
          <w:spacing w:val="-10"/>
          <w:sz w:val="32"/>
          <w:szCs w:val="32"/>
        </w:rPr>
        <w:t xml:space="preserve">EN VUE DE L’OBTENTION DU </w:t>
      </w:r>
      <w:r w:rsidR="0067592F">
        <w:rPr>
          <w:b/>
          <w:bCs/>
          <w:spacing w:val="-10"/>
          <w:sz w:val="32"/>
          <w:szCs w:val="32"/>
        </w:rPr>
        <w:t>DIPLOME D</w:t>
      </w:r>
      <w:r w:rsidR="00711273">
        <w:rPr>
          <w:b/>
          <w:bCs/>
          <w:spacing w:val="-10"/>
          <w:sz w:val="32"/>
          <w:szCs w:val="32"/>
        </w:rPr>
        <w:t>E</w:t>
      </w:r>
    </w:p>
    <w:p w:rsidR="007E54C7" w:rsidRDefault="00E34CA4" w:rsidP="000624AC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32"/>
          <w:szCs w:val="32"/>
        </w:rPr>
      </w:pPr>
      <w:r w:rsidRPr="00FB2DA8">
        <w:rPr>
          <w:b/>
          <w:bCs/>
          <w:spacing w:val="-10"/>
          <w:sz w:val="32"/>
          <w:szCs w:val="32"/>
        </w:rPr>
        <w:t>DOC</w:t>
      </w:r>
      <w:r w:rsidR="00711273">
        <w:rPr>
          <w:b/>
          <w:bCs/>
          <w:spacing w:val="-10"/>
          <w:sz w:val="32"/>
          <w:szCs w:val="32"/>
        </w:rPr>
        <w:t>TORAT</w:t>
      </w:r>
      <w:r w:rsidR="000624AC">
        <w:rPr>
          <w:rFonts w:hint="cs"/>
          <w:b/>
          <w:bCs/>
          <w:spacing w:val="-10"/>
          <w:sz w:val="32"/>
          <w:szCs w:val="32"/>
          <w:rtl/>
        </w:rPr>
        <w:t xml:space="preserve"> </w:t>
      </w:r>
      <w:r w:rsidR="000624AC">
        <w:rPr>
          <w:b/>
          <w:bCs/>
          <w:spacing w:val="-10"/>
          <w:sz w:val="32"/>
          <w:szCs w:val="32"/>
        </w:rPr>
        <w:t xml:space="preserve"> EN  </w:t>
      </w:r>
      <w:r w:rsidR="000624AC" w:rsidRPr="000624AC">
        <w:rPr>
          <w:b/>
          <w:bCs/>
          <w:spacing w:val="-10"/>
          <w:sz w:val="32"/>
          <w:szCs w:val="32"/>
        </w:rPr>
        <w:t>3</w:t>
      </w:r>
      <w:r w:rsidR="000624AC" w:rsidRPr="000624AC">
        <w:rPr>
          <w:b/>
          <w:bCs/>
          <w:spacing w:val="-10"/>
          <w:sz w:val="32"/>
          <w:szCs w:val="32"/>
          <w:vertAlign w:val="superscript"/>
        </w:rPr>
        <w:t>ème</w:t>
      </w:r>
      <w:r w:rsidR="000624AC" w:rsidRPr="000624AC">
        <w:rPr>
          <w:b/>
          <w:bCs/>
          <w:spacing w:val="-10"/>
          <w:sz w:val="32"/>
          <w:szCs w:val="32"/>
        </w:rPr>
        <w:t xml:space="preserve"> C</w:t>
      </w:r>
      <w:r w:rsidR="000624AC">
        <w:rPr>
          <w:b/>
          <w:bCs/>
          <w:spacing w:val="-10"/>
          <w:sz w:val="32"/>
          <w:szCs w:val="32"/>
        </w:rPr>
        <w:t>YCLE</w:t>
      </w:r>
      <w:r w:rsidR="00711273">
        <w:rPr>
          <w:b/>
          <w:bCs/>
          <w:spacing w:val="-10"/>
          <w:sz w:val="32"/>
          <w:szCs w:val="32"/>
        </w:rPr>
        <w:t xml:space="preserve"> </w:t>
      </w:r>
    </w:p>
    <w:p w:rsidR="00255E61" w:rsidRPr="00B10390" w:rsidRDefault="00255E61" w:rsidP="00B10390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32"/>
          <w:szCs w:val="32"/>
        </w:rPr>
      </w:pPr>
    </w:p>
    <w:p w:rsidR="00E34CA4" w:rsidRPr="003F7003" w:rsidRDefault="00057E69" w:rsidP="00066699">
      <w:pPr>
        <w:autoSpaceDE w:val="0"/>
        <w:autoSpaceDN w:val="0"/>
        <w:adjustRightInd w:val="0"/>
        <w:spacing w:line="276" w:lineRule="auto"/>
        <w:jc w:val="center"/>
        <w:rPr>
          <w:sz w:val="28"/>
          <w:szCs w:val="28"/>
        </w:rPr>
      </w:pPr>
      <w:r w:rsidRPr="003F7003">
        <w:rPr>
          <w:sz w:val="28"/>
          <w:szCs w:val="28"/>
        </w:rPr>
        <w:t xml:space="preserve">Domaine : ………………………. </w:t>
      </w:r>
      <w:r w:rsidR="000D6117" w:rsidRPr="003F7003">
        <w:rPr>
          <w:sz w:val="28"/>
          <w:szCs w:val="28"/>
        </w:rPr>
        <w:t>Filière :</w:t>
      </w:r>
      <w:r w:rsidR="00E34CA4" w:rsidRPr="003F7003">
        <w:rPr>
          <w:sz w:val="28"/>
          <w:szCs w:val="28"/>
        </w:rPr>
        <w:t xml:space="preserve"> ………</w:t>
      </w:r>
      <w:r w:rsidRPr="003F7003">
        <w:rPr>
          <w:sz w:val="28"/>
          <w:szCs w:val="28"/>
        </w:rPr>
        <w:t>……………….</w:t>
      </w:r>
      <w:r w:rsidR="00E34CA4" w:rsidRPr="003F7003">
        <w:rPr>
          <w:sz w:val="28"/>
          <w:szCs w:val="28"/>
        </w:rPr>
        <w:t>……</w:t>
      </w:r>
    </w:p>
    <w:p w:rsidR="00E34CA4" w:rsidRDefault="0029798F" w:rsidP="00066699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8"/>
          <w:szCs w:val="28"/>
        </w:rPr>
      </w:pPr>
      <w:r w:rsidRPr="003F7003">
        <w:rPr>
          <w:sz w:val="28"/>
          <w:szCs w:val="28"/>
        </w:rPr>
        <w:t>Spécialité</w:t>
      </w:r>
      <w:r w:rsidR="00E34CA4" w:rsidRPr="003F7003">
        <w:rPr>
          <w:sz w:val="28"/>
          <w:szCs w:val="28"/>
        </w:rPr>
        <w:t> : ………</w:t>
      </w:r>
      <w:r w:rsidR="007E54C7" w:rsidRPr="003F7003">
        <w:rPr>
          <w:sz w:val="28"/>
          <w:szCs w:val="28"/>
        </w:rPr>
        <w:t>…………………</w:t>
      </w:r>
      <w:r w:rsidR="00E34CA4" w:rsidRPr="003F7003">
        <w:rPr>
          <w:sz w:val="28"/>
          <w:szCs w:val="28"/>
        </w:rPr>
        <w:t>………</w:t>
      </w:r>
    </w:p>
    <w:p w:rsidR="00057E69" w:rsidRPr="00C429FA" w:rsidRDefault="00057E69" w:rsidP="00066699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8"/>
          <w:szCs w:val="28"/>
        </w:rPr>
      </w:pPr>
    </w:p>
    <w:p w:rsidR="00057E69" w:rsidRDefault="00057E69" w:rsidP="00066699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  <w:r w:rsidRPr="00C84702">
        <w:rPr>
          <w:b/>
          <w:bCs/>
          <w:sz w:val="28"/>
          <w:szCs w:val="28"/>
        </w:rPr>
        <w:t>Présentée par</w:t>
      </w:r>
    </w:p>
    <w:p w:rsidR="00F714E6" w:rsidRDefault="00F714E6" w:rsidP="00066699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:rsidR="00057E69" w:rsidRPr="00C57E04" w:rsidRDefault="00140783" w:rsidP="00140783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om et Prénom</w:t>
      </w:r>
    </w:p>
    <w:p w:rsidR="00E34CA4" w:rsidRPr="00C429FA" w:rsidRDefault="00E34CA4" w:rsidP="00066699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:rsidR="00E34CA4" w:rsidRPr="007E54C7" w:rsidRDefault="00357C91" w:rsidP="00066699">
      <w:pPr>
        <w:autoSpaceDE w:val="0"/>
        <w:autoSpaceDN w:val="0"/>
        <w:adjustRightInd w:val="0"/>
        <w:jc w:val="center"/>
        <w:rPr>
          <w:b/>
          <w:bCs/>
          <w:i/>
          <w:iCs/>
          <w:sz w:val="36"/>
          <w:szCs w:val="36"/>
        </w:rPr>
      </w:pPr>
      <w:r>
        <w:rPr>
          <w:b/>
          <w:bCs/>
          <w:i/>
          <w:iCs/>
          <w:sz w:val="36"/>
          <w:szCs w:val="36"/>
        </w:rPr>
        <w:t>Intitulé</w:t>
      </w:r>
      <w:r w:rsidR="00D76680">
        <w:rPr>
          <w:b/>
          <w:bCs/>
          <w:i/>
          <w:iCs/>
          <w:sz w:val="36"/>
          <w:szCs w:val="36"/>
        </w:rPr>
        <w:t>e</w:t>
      </w:r>
    </w:p>
    <w:p w:rsidR="00E34CA4" w:rsidRDefault="00E34CA4" w:rsidP="00E34CA4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/>
      </w:tblPr>
      <w:tblGrid>
        <w:gridCol w:w="10188"/>
      </w:tblGrid>
      <w:tr w:rsidR="00E34CA4" w:rsidRPr="00BD669C" w:rsidTr="00BD669C">
        <w:trPr>
          <w:trHeight w:val="870"/>
        </w:trPr>
        <w:tc>
          <w:tcPr>
            <w:tcW w:w="8862" w:type="dxa"/>
          </w:tcPr>
          <w:p w:rsidR="00E34CA4" w:rsidRPr="00BD669C" w:rsidRDefault="00E34CA4" w:rsidP="00BD669C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 w:rsidRPr="00BD669C">
              <w:rPr>
                <w:b/>
                <w:bCs/>
                <w:sz w:val="28"/>
                <w:szCs w:val="28"/>
              </w:rPr>
              <w:t>………………………………………………………………………………………………………………………………………………..</w:t>
            </w:r>
          </w:p>
        </w:tc>
      </w:tr>
    </w:tbl>
    <w:p w:rsidR="0079085E" w:rsidRDefault="0079085E" w:rsidP="00D3048A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:rsidR="00E34CA4" w:rsidRPr="003F7003" w:rsidRDefault="00E34CA4" w:rsidP="00D3048A">
      <w:pPr>
        <w:autoSpaceDE w:val="0"/>
        <w:autoSpaceDN w:val="0"/>
        <w:adjustRightInd w:val="0"/>
        <w:rPr>
          <w:sz w:val="28"/>
          <w:szCs w:val="28"/>
        </w:rPr>
      </w:pPr>
      <w:r w:rsidRPr="003F7003">
        <w:rPr>
          <w:sz w:val="28"/>
          <w:szCs w:val="28"/>
        </w:rPr>
        <w:t>Soutenu</w:t>
      </w:r>
      <w:r w:rsidR="008433F5" w:rsidRPr="003F7003">
        <w:rPr>
          <w:sz w:val="28"/>
          <w:szCs w:val="28"/>
        </w:rPr>
        <w:t>e</w:t>
      </w:r>
      <w:r w:rsidRPr="003F7003">
        <w:rPr>
          <w:sz w:val="28"/>
          <w:szCs w:val="28"/>
        </w:rPr>
        <w:t xml:space="preserve"> le : ……………….</w:t>
      </w:r>
      <w:r w:rsidR="00D3048A" w:rsidRPr="003F7003">
        <w:rPr>
          <w:sz w:val="28"/>
          <w:szCs w:val="28"/>
        </w:rPr>
        <w:t xml:space="preserve">       </w:t>
      </w:r>
      <w:r w:rsidRPr="003F7003">
        <w:rPr>
          <w:sz w:val="28"/>
          <w:szCs w:val="28"/>
        </w:rPr>
        <w:t xml:space="preserve">                 Devant le Jury composé de :</w:t>
      </w:r>
    </w:p>
    <w:p w:rsidR="00867B9C" w:rsidRDefault="00867B9C" w:rsidP="00E34CA4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tbl>
      <w:tblPr>
        <w:tblStyle w:val="Grilledutableau"/>
        <w:tblW w:w="0" w:type="auto"/>
        <w:tblLook w:val="04A0"/>
      </w:tblPr>
      <w:tblGrid>
        <w:gridCol w:w="2528"/>
        <w:gridCol w:w="2528"/>
        <w:gridCol w:w="2528"/>
        <w:gridCol w:w="2528"/>
      </w:tblGrid>
      <w:tr w:rsidR="00867B9C" w:rsidTr="00867B9C">
        <w:tc>
          <w:tcPr>
            <w:tcW w:w="2528" w:type="dxa"/>
          </w:tcPr>
          <w:p w:rsidR="00867B9C" w:rsidRDefault="00867B9C" w:rsidP="00E34CA4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0D6117">
              <w:rPr>
                <w:b/>
                <w:bCs/>
                <w:sz w:val="28"/>
                <w:szCs w:val="28"/>
              </w:rPr>
              <w:t xml:space="preserve">Nom et Prénom         </w:t>
            </w:r>
            <w:r>
              <w:rPr>
                <w:b/>
                <w:bCs/>
                <w:sz w:val="28"/>
                <w:szCs w:val="28"/>
              </w:rPr>
              <w:t xml:space="preserve">   </w:t>
            </w:r>
            <w:r w:rsidRPr="000D6117">
              <w:rPr>
                <w:b/>
                <w:bCs/>
                <w:sz w:val="28"/>
                <w:szCs w:val="28"/>
              </w:rPr>
              <w:t xml:space="preserve">  </w:t>
            </w:r>
          </w:p>
        </w:tc>
        <w:tc>
          <w:tcPr>
            <w:tcW w:w="2528" w:type="dxa"/>
          </w:tcPr>
          <w:p w:rsidR="00867B9C" w:rsidRDefault="00867B9C" w:rsidP="00E34CA4">
            <w:pPr>
              <w:autoSpaceDE w:val="0"/>
              <w:autoSpaceDN w:val="0"/>
              <w:adjustRightInd w:val="0"/>
              <w:rPr>
                <w:b/>
                <w:bCs/>
                <w:sz w:val="28"/>
                <w:szCs w:val="28"/>
              </w:rPr>
            </w:pPr>
            <w:r w:rsidRPr="000D6117">
              <w:rPr>
                <w:b/>
                <w:bCs/>
                <w:sz w:val="28"/>
                <w:szCs w:val="28"/>
              </w:rPr>
              <w:t>Grade</w:t>
            </w:r>
            <w:r>
              <w:rPr>
                <w:b/>
                <w:bCs/>
                <w:sz w:val="28"/>
                <w:szCs w:val="28"/>
              </w:rPr>
              <w:t xml:space="preserve">  </w:t>
            </w:r>
          </w:p>
        </w:tc>
        <w:tc>
          <w:tcPr>
            <w:tcW w:w="2528" w:type="dxa"/>
          </w:tcPr>
          <w:p w:rsidR="00867B9C" w:rsidRDefault="00867B9C" w:rsidP="00E34CA4">
            <w:pPr>
              <w:autoSpaceDE w:val="0"/>
              <w:autoSpaceDN w:val="0"/>
              <w:adjustRightInd w:val="0"/>
            </w:pPr>
          </w:p>
        </w:tc>
        <w:tc>
          <w:tcPr>
            <w:tcW w:w="2528" w:type="dxa"/>
          </w:tcPr>
          <w:p w:rsidR="00867B9C" w:rsidRDefault="00867B9C" w:rsidP="00E34CA4">
            <w:pPr>
              <w:autoSpaceDE w:val="0"/>
              <w:autoSpaceDN w:val="0"/>
              <w:adjustRightInd w:val="0"/>
              <w:rPr>
                <w:b/>
                <w:bCs/>
                <w:sz w:val="28"/>
                <w:szCs w:val="28"/>
              </w:rPr>
            </w:pPr>
          </w:p>
        </w:tc>
      </w:tr>
      <w:tr w:rsidR="00867B9C" w:rsidTr="00867B9C">
        <w:tc>
          <w:tcPr>
            <w:tcW w:w="2528" w:type="dxa"/>
          </w:tcPr>
          <w:p w:rsidR="00867B9C" w:rsidRDefault="00867B9C" w:rsidP="00E34CA4">
            <w:pPr>
              <w:autoSpaceDE w:val="0"/>
              <w:autoSpaceDN w:val="0"/>
              <w:adjustRightInd w:val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t>Mr</w:t>
            </w:r>
          </w:p>
        </w:tc>
        <w:tc>
          <w:tcPr>
            <w:tcW w:w="2528" w:type="dxa"/>
          </w:tcPr>
          <w:p w:rsidR="00867B9C" w:rsidRDefault="00867B9C" w:rsidP="00E34CA4">
            <w:pPr>
              <w:autoSpaceDE w:val="0"/>
              <w:autoSpaceDN w:val="0"/>
              <w:adjustRightInd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28" w:type="dxa"/>
          </w:tcPr>
          <w:p w:rsidR="00867B9C" w:rsidRDefault="00867B9C" w:rsidP="00E34CA4">
            <w:pPr>
              <w:autoSpaceDE w:val="0"/>
              <w:autoSpaceDN w:val="0"/>
              <w:adjustRightInd w:val="0"/>
              <w:rPr>
                <w:b/>
                <w:bCs/>
                <w:sz w:val="28"/>
                <w:szCs w:val="28"/>
              </w:rPr>
            </w:pPr>
            <w:r>
              <w:t>Univ. de</w:t>
            </w:r>
          </w:p>
        </w:tc>
        <w:tc>
          <w:tcPr>
            <w:tcW w:w="2528" w:type="dxa"/>
          </w:tcPr>
          <w:p w:rsidR="00867B9C" w:rsidRDefault="00867B9C" w:rsidP="00E34CA4">
            <w:pPr>
              <w:autoSpaceDE w:val="0"/>
              <w:autoSpaceDN w:val="0"/>
              <w:adjustRightInd w:val="0"/>
              <w:rPr>
                <w:b/>
                <w:bCs/>
                <w:sz w:val="28"/>
                <w:szCs w:val="28"/>
              </w:rPr>
            </w:pPr>
            <w:r>
              <w:t>Président</w:t>
            </w:r>
          </w:p>
        </w:tc>
      </w:tr>
      <w:tr w:rsidR="00867B9C" w:rsidTr="00867B9C">
        <w:tc>
          <w:tcPr>
            <w:tcW w:w="2528" w:type="dxa"/>
          </w:tcPr>
          <w:p w:rsidR="00867B9C" w:rsidRDefault="00867B9C" w:rsidP="00E34CA4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Mr</w:t>
            </w:r>
          </w:p>
        </w:tc>
        <w:tc>
          <w:tcPr>
            <w:tcW w:w="2528" w:type="dxa"/>
          </w:tcPr>
          <w:p w:rsidR="00867B9C" w:rsidRDefault="00867B9C" w:rsidP="00E34CA4">
            <w:pPr>
              <w:autoSpaceDE w:val="0"/>
              <w:autoSpaceDN w:val="0"/>
              <w:adjustRightInd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28" w:type="dxa"/>
          </w:tcPr>
          <w:p w:rsidR="00867B9C" w:rsidRDefault="00867B9C" w:rsidP="00E34CA4">
            <w:pPr>
              <w:autoSpaceDE w:val="0"/>
              <w:autoSpaceDN w:val="0"/>
              <w:adjustRightInd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28" w:type="dxa"/>
          </w:tcPr>
          <w:p w:rsidR="00867B9C" w:rsidRDefault="00867B9C" w:rsidP="00E34CA4">
            <w:pPr>
              <w:autoSpaceDE w:val="0"/>
              <w:autoSpaceDN w:val="0"/>
              <w:adjustRightInd w:val="0"/>
              <w:rPr>
                <w:b/>
                <w:bCs/>
                <w:sz w:val="28"/>
                <w:szCs w:val="28"/>
              </w:rPr>
            </w:pPr>
            <w:r>
              <w:t>Encadreur</w:t>
            </w:r>
          </w:p>
        </w:tc>
      </w:tr>
      <w:tr w:rsidR="00867B9C" w:rsidTr="00867B9C">
        <w:tc>
          <w:tcPr>
            <w:tcW w:w="2528" w:type="dxa"/>
          </w:tcPr>
          <w:p w:rsidR="00867B9C" w:rsidRDefault="00867B9C" w:rsidP="00E34CA4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Mr</w:t>
            </w:r>
          </w:p>
        </w:tc>
        <w:tc>
          <w:tcPr>
            <w:tcW w:w="2528" w:type="dxa"/>
          </w:tcPr>
          <w:p w:rsidR="00867B9C" w:rsidRDefault="00867B9C" w:rsidP="00E34CA4">
            <w:pPr>
              <w:autoSpaceDE w:val="0"/>
              <w:autoSpaceDN w:val="0"/>
              <w:adjustRightInd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28" w:type="dxa"/>
          </w:tcPr>
          <w:p w:rsidR="00867B9C" w:rsidRDefault="00867B9C" w:rsidP="00E34CA4">
            <w:pPr>
              <w:autoSpaceDE w:val="0"/>
              <w:autoSpaceDN w:val="0"/>
              <w:adjustRightInd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28" w:type="dxa"/>
          </w:tcPr>
          <w:p w:rsidR="00867B9C" w:rsidRDefault="00867B9C" w:rsidP="00E34CA4">
            <w:pPr>
              <w:autoSpaceDE w:val="0"/>
              <w:autoSpaceDN w:val="0"/>
              <w:adjustRightInd w:val="0"/>
              <w:rPr>
                <w:b/>
                <w:bCs/>
                <w:sz w:val="28"/>
                <w:szCs w:val="28"/>
              </w:rPr>
            </w:pPr>
            <w:r>
              <w:t>Co-encadreur</w:t>
            </w:r>
          </w:p>
        </w:tc>
      </w:tr>
      <w:tr w:rsidR="00867B9C" w:rsidTr="00867B9C">
        <w:tc>
          <w:tcPr>
            <w:tcW w:w="2528" w:type="dxa"/>
          </w:tcPr>
          <w:p w:rsidR="00867B9C" w:rsidRDefault="00867B9C" w:rsidP="00E34CA4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Mr</w:t>
            </w:r>
          </w:p>
        </w:tc>
        <w:tc>
          <w:tcPr>
            <w:tcW w:w="2528" w:type="dxa"/>
          </w:tcPr>
          <w:p w:rsidR="00867B9C" w:rsidRDefault="00867B9C" w:rsidP="00E34CA4">
            <w:pPr>
              <w:autoSpaceDE w:val="0"/>
              <w:autoSpaceDN w:val="0"/>
              <w:adjustRightInd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28" w:type="dxa"/>
          </w:tcPr>
          <w:p w:rsidR="00867B9C" w:rsidRDefault="00867B9C" w:rsidP="00E34CA4">
            <w:pPr>
              <w:autoSpaceDE w:val="0"/>
              <w:autoSpaceDN w:val="0"/>
              <w:adjustRightInd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28" w:type="dxa"/>
          </w:tcPr>
          <w:p w:rsidR="00867B9C" w:rsidRDefault="00867B9C" w:rsidP="00E34CA4">
            <w:pPr>
              <w:autoSpaceDE w:val="0"/>
              <w:autoSpaceDN w:val="0"/>
              <w:adjustRightInd w:val="0"/>
              <w:rPr>
                <w:b/>
                <w:bCs/>
                <w:sz w:val="28"/>
                <w:szCs w:val="28"/>
              </w:rPr>
            </w:pPr>
            <w:r>
              <w:t>Examinateur</w:t>
            </w:r>
          </w:p>
        </w:tc>
      </w:tr>
      <w:tr w:rsidR="00867B9C" w:rsidTr="00867B9C">
        <w:tc>
          <w:tcPr>
            <w:tcW w:w="2528" w:type="dxa"/>
          </w:tcPr>
          <w:p w:rsidR="00867B9C" w:rsidRDefault="00867B9C" w:rsidP="00E34CA4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Mr</w:t>
            </w:r>
          </w:p>
        </w:tc>
        <w:tc>
          <w:tcPr>
            <w:tcW w:w="2528" w:type="dxa"/>
          </w:tcPr>
          <w:p w:rsidR="00867B9C" w:rsidRDefault="00867B9C" w:rsidP="00E34CA4">
            <w:pPr>
              <w:autoSpaceDE w:val="0"/>
              <w:autoSpaceDN w:val="0"/>
              <w:adjustRightInd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28" w:type="dxa"/>
          </w:tcPr>
          <w:p w:rsidR="00867B9C" w:rsidRDefault="00867B9C" w:rsidP="00E34CA4">
            <w:pPr>
              <w:autoSpaceDE w:val="0"/>
              <w:autoSpaceDN w:val="0"/>
              <w:adjustRightInd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28" w:type="dxa"/>
          </w:tcPr>
          <w:p w:rsidR="00867B9C" w:rsidRDefault="00867B9C" w:rsidP="00E34CA4">
            <w:pPr>
              <w:autoSpaceDE w:val="0"/>
              <w:autoSpaceDN w:val="0"/>
              <w:adjustRightInd w:val="0"/>
            </w:pPr>
            <w:r>
              <w:t>Examinateur</w:t>
            </w:r>
          </w:p>
        </w:tc>
      </w:tr>
      <w:tr w:rsidR="00867B9C" w:rsidTr="00867B9C">
        <w:tc>
          <w:tcPr>
            <w:tcW w:w="2528" w:type="dxa"/>
          </w:tcPr>
          <w:p w:rsidR="00867B9C" w:rsidRDefault="00867B9C" w:rsidP="00E34CA4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Mr</w:t>
            </w:r>
          </w:p>
        </w:tc>
        <w:tc>
          <w:tcPr>
            <w:tcW w:w="2528" w:type="dxa"/>
          </w:tcPr>
          <w:p w:rsidR="00867B9C" w:rsidRDefault="00867B9C" w:rsidP="00E34CA4">
            <w:pPr>
              <w:autoSpaceDE w:val="0"/>
              <w:autoSpaceDN w:val="0"/>
              <w:adjustRightInd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28" w:type="dxa"/>
          </w:tcPr>
          <w:p w:rsidR="00867B9C" w:rsidRDefault="00867B9C" w:rsidP="00E34CA4">
            <w:pPr>
              <w:autoSpaceDE w:val="0"/>
              <w:autoSpaceDN w:val="0"/>
              <w:adjustRightInd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28" w:type="dxa"/>
          </w:tcPr>
          <w:p w:rsidR="00867B9C" w:rsidRDefault="00867B9C" w:rsidP="00E34CA4">
            <w:pPr>
              <w:autoSpaceDE w:val="0"/>
              <w:autoSpaceDN w:val="0"/>
              <w:adjustRightInd w:val="0"/>
            </w:pPr>
            <w:r>
              <w:t>Examinateur</w:t>
            </w:r>
          </w:p>
        </w:tc>
      </w:tr>
    </w:tbl>
    <w:p w:rsidR="00E34CA4" w:rsidRDefault="00250A4B" w:rsidP="00E34CA4">
      <w:pPr>
        <w:autoSpaceDE w:val="0"/>
        <w:autoSpaceDN w:val="0"/>
        <w:adjustRightInd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</w:t>
      </w:r>
    </w:p>
    <w:p w:rsidR="000D6117" w:rsidRPr="000D6117" w:rsidRDefault="000D6117" w:rsidP="00E34CA4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:rsidR="00A84BDF" w:rsidRPr="00867B9C" w:rsidRDefault="00F91D6C" w:rsidP="00867B9C">
      <w:pPr>
        <w:autoSpaceDE w:val="0"/>
        <w:autoSpaceDN w:val="0"/>
        <w:adjustRightInd w:val="0"/>
        <w:jc w:val="center"/>
        <w:rPr>
          <w:rtl/>
        </w:rPr>
      </w:pPr>
      <w:r w:rsidRPr="006542E7">
        <w:rPr>
          <w:b/>
          <w:bCs/>
          <w:sz w:val="28"/>
          <w:szCs w:val="28"/>
        </w:rPr>
        <w:t>Année Universitaire</w:t>
      </w:r>
      <w:r>
        <w:t xml:space="preserve"> : </w:t>
      </w:r>
      <w:r w:rsidR="00A35B63">
        <w:rPr>
          <w:rFonts w:hint="cs"/>
          <w:rtl/>
        </w:rPr>
        <w:t>....................</w:t>
      </w:r>
    </w:p>
    <w:sectPr w:rsidR="00A84BDF" w:rsidRPr="00867B9C" w:rsidSect="000F4850">
      <w:pgSz w:w="12240" w:h="15840"/>
      <w:pgMar w:top="851" w:right="1134" w:bottom="1134" w:left="1134" w:header="720" w:footer="720" w:gutter="0"/>
      <w:pgBorders w:offsetFrom="page">
        <w:top w:val="twistedLines2" w:sz="18" w:space="24" w:color="auto"/>
        <w:left w:val="twistedLines2" w:sz="18" w:space="24" w:color="auto"/>
        <w:bottom w:val="twistedLines2" w:sz="18" w:space="24" w:color="auto"/>
        <w:right w:val="twistedLines2" w:sz="18" w:space="24" w:color="auto"/>
      </w:pgBorders>
      <w:cols w:space="720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7544D" w:rsidRDefault="00F7544D" w:rsidP="006125D9">
      <w:r>
        <w:separator/>
      </w:r>
    </w:p>
  </w:endnote>
  <w:endnote w:type="continuationSeparator" w:id="1">
    <w:p w:rsidR="00F7544D" w:rsidRDefault="00F7544D" w:rsidP="006125D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7544D" w:rsidRDefault="00F7544D" w:rsidP="006125D9">
      <w:r>
        <w:separator/>
      </w:r>
    </w:p>
  </w:footnote>
  <w:footnote w:type="continuationSeparator" w:id="1">
    <w:p w:rsidR="00F7544D" w:rsidRDefault="00F7544D" w:rsidP="006125D9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AxNzQ1NrEwM7A0M7FQ0lEKTi0uzszPAymwqAUAMBOhmywAAAA="/>
  </w:docVars>
  <w:rsids>
    <w:rsidRoot w:val="00E34CA4"/>
    <w:rsid w:val="00015CC1"/>
    <w:rsid w:val="00027C91"/>
    <w:rsid w:val="00031907"/>
    <w:rsid w:val="00057E69"/>
    <w:rsid w:val="000624AC"/>
    <w:rsid w:val="00066699"/>
    <w:rsid w:val="00095E69"/>
    <w:rsid w:val="000D6117"/>
    <w:rsid w:val="000E62EE"/>
    <w:rsid w:val="000F4850"/>
    <w:rsid w:val="00112A1B"/>
    <w:rsid w:val="00126FBE"/>
    <w:rsid w:val="00140783"/>
    <w:rsid w:val="00157F98"/>
    <w:rsid w:val="001755E1"/>
    <w:rsid w:val="001B7A15"/>
    <w:rsid w:val="001C50D8"/>
    <w:rsid w:val="001C685B"/>
    <w:rsid w:val="001D5454"/>
    <w:rsid w:val="00250A4B"/>
    <w:rsid w:val="00251518"/>
    <w:rsid w:val="00255E61"/>
    <w:rsid w:val="00267ACB"/>
    <w:rsid w:val="00272D3D"/>
    <w:rsid w:val="002806B1"/>
    <w:rsid w:val="0028387B"/>
    <w:rsid w:val="0029798F"/>
    <w:rsid w:val="002B2E08"/>
    <w:rsid w:val="002B759F"/>
    <w:rsid w:val="002F1A6B"/>
    <w:rsid w:val="00347BC8"/>
    <w:rsid w:val="00357C91"/>
    <w:rsid w:val="00362583"/>
    <w:rsid w:val="003F7003"/>
    <w:rsid w:val="00450295"/>
    <w:rsid w:val="004648DC"/>
    <w:rsid w:val="00491A2E"/>
    <w:rsid w:val="004C1C56"/>
    <w:rsid w:val="004E15A2"/>
    <w:rsid w:val="00517D60"/>
    <w:rsid w:val="00566B0D"/>
    <w:rsid w:val="006125D9"/>
    <w:rsid w:val="006542E7"/>
    <w:rsid w:val="00664586"/>
    <w:rsid w:val="0067592F"/>
    <w:rsid w:val="00682371"/>
    <w:rsid w:val="006B1144"/>
    <w:rsid w:val="00711273"/>
    <w:rsid w:val="00767C6F"/>
    <w:rsid w:val="0079085E"/>
    <w:rsid w:val="007E54C7"/>
    <w:rsid w:val="008071C5"/>
    <w:rsid w:val="0082627A"/>
    <w:rsid w:val="008433F5"/>
    <w:rsid w:val="00844118"/>
    <w:rsid w:val="00846BEB"/>
    <w:rsid w:val="00867B9C"/>
    <w:rsid w:val="0089002B"/>
    <w:rsid w:val="008929A3"/>
    <w:rsid w:val="00895DA2"/>
    <w:rsid w:val="008B1171"/>
    <w:rsid w:val="00912023"/>
    <w:rsid w:val="009D0232"/>
    <w:rsid w:val="009D6E3C"/>
    <w:rsid w:val="009E1C54"/>
    <w:rsid w:val="009F6784"/>
    <w:rsid w:val="00A106E0"/>
    <w:rsid w:val="00A149B9"/>
    <w:rsid w:val="00A35B63"/>
    <w:rsid w:val="00A60AD1"/>
    <w:rsid w:val="00A84BDF"/>
    <w:rsid w:val="00A8525E"/>
    <w:rsid w:val="00AB0970"/>
    <w:rsid w:val="00AB22D1"/>
    <w:rsid w:val="00AC566F"/>
    <w:rsid w:val="00AF40A3"/>
    <w:rsid w:val="00B04586"/>
    <w:rsid w:val="00B05810"/>
    <w:rsid w:val="00B10390"/>
    <w:rsid w:val="00B1291F"/>
    <w:rsid w:val="00B5288C"/>
    <w:rsid w:val="00B669F8"/>
    <w:rsid w:val="00BC6603"/>
    <w:rsid w:val="00BD669C"/>
    <w:rsid w:val="00BF68BF"/>
    <w:rsid w:val="00BF7710"/>
    <w:rsid w:val="00C22D71"/>
    <w:rsid w:val="00C262B3"/>
    <w:rsid w:val="00C36934"/>
    <w:rsid w:val="00C51D9D"/>
    <w:rsid w:val="00CA57B5"/>
    <w:rsid w:val="00CD3CCD"/>
    <w:rsid w:val="00CD452F"/>
    <w:rsid w:val="00D24A92"/>
    <w:rsid w:val="00D3048A"/>
    <w:rsid w:val="00D5199C"/>
    <w:rsid w:val="00D76680"/>
    <w:rsid w:val="00DB5A9C"/>
    <w:rsid w:val="00DD4650"/>
    <w:rsid w:val="00DF524C"/>
    <w:rsid w:val="00E323F1"/>
    <w:rsid w:val="00E34CA4"/>
    <w:rsid w:val="00E3571D"/>
    <w:rsid w:val="00E368F0"/>
    <w:rsid w:val="00E70D42"/>
    <w:rsid w:val="00EA7B05"/>
    <w:rsid w:val="00F30F55"/>
    <w:rsid w:val="00F714E6"/>
    <w:rsid w:val="00F7544D"/>
    <w:rsid w:val="00F91D6C"/>
    <w:rsid w:val="00FA2283"/>
    <w:rsid w:val="00FB2DA8"/>
    <w:rsid w:val="00FE4CA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34CA4"/>
    <w:rPr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rsid w:val="00E34CA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ansinterligne">
    <w:name w:val="No Spacing"/>
    <w:link w:val="SansinterligneCar"/>
    <w:uiPriority w:val="1"/>
    <w:qFormat/>
    <w:rsid w:val="00682371"/>
    <w:rPr>
      <w:rFonts w:ascii="Calibri" w:hAnsi="Calibri" w:cs="Arial"/>
      <w:sz w:val="22"/>
      <w:szCs w:val="22"/>
      <w:lang w:eastAsia="en-US"/>
    </w:rPr>
  </w:style>
  <w:style w:type="character" w:customStyle="1" w:styleId="SansinterligneCar">
    <w:name w:val="Sans interligne Car"/>
    <w:link w:val="Sansinterligne"/>
    <w:uiPriority w:val="1"/>
    <w:rsid w:val="00682371"/>
    <w:rPr>
      <w:rFonts w:ascii="Calibri" w:hAnsi="Calibri" w:cs="Arial"/>
      <w:sz w:val="22"/>
      <w:szCs w:val="22"/>
      <w:lang w:val="fr-FR" w:eastAsia="en-US" w:bidi="ar-SA"/>
    </w:rPr>
  </w:style>
  <w:style w:type="paragraph" w:styleId="Textedebulles">
    <w:name w:val="Balloon Text"/>
    <w:basedOn w:val="Normal"/>
    <w:link w:val="TextedebullesCar"/>
    <w:rsid w:val="00682371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rsid w:val="00682371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rsid w:val="006125D9"/>
    <w:pPr>
      <w:tabs>
        <w:tab w:val="center" w:pos="4153"/>
        <w:tab w:val="right" w:pos="8306"/>
      </w:tabs>
    </w:pPr>
  </w:style>
  <w:style w:type="character" w:customStyle="1" w:styleId="En-tteCar">
    <w:name w:val="En-tête Car"/>
    <w:link w:val="En-tte"/>
    <w:rsid w:val="006125D9"/>
    <w:rPr>
      <w:sz w:val="24"/>
      <w:szCs w:val="24"/>
    </w:rPr>
  </w:style>
  <w:style w:type="paragraph" w:styleId="Pieddepage">
    <w:name w:val="footer"/>
    <w:basedOn w:val="Normal"/>
    <w:link w:val="PieddepageCar"/>
    <w:rsid w:val="006125D9"/>
    <w:pPr>
      <w:tabs>
        <w:tab w:val="center" w:pos="4153"/>
        <w:tab w:val="right" w:pos="8306"/>
      </w:tabs>
    </w:pPr>
  </w:style>
  <w:style w:type="character" w:customStyle="1" w:styleId="PieddepageCar">
    <w:name w:val="Pied de page Car"/>
    <w:link w:val="Pieddepage"/>
    <w:rsid w:val="006125D9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781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B3BF647B-920C-4B47-BAE2-5C45D94A38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8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République Algérienne Démocratique et Populaire</vt:lpstr>
    </vt:vector>
  </TitlesOfParts>
  <Company>VRP</Company>
  <LinksUpToDate>false</LinksUpToDate>
  <CharactersWithSpaces>8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publique Algérienne Démocratique et Populaire</dc:title>
  <dc:creator>PG</dc:creator>
  <cp:lastModifiedBy>Win7</cp:lastModifiedBy>
  <cp:revision>6</cp:revision>
  <cp:lastPrinted>2018-06-27T10:13:00Z</cp:lastPrinted>
  <dcterms:created xsi:type="dcterms:W3CDTF">2018-09-25T10:39:00Z</dcterms:created>
  <dcterms:modified xsi:type="dcterms:W3CDTF">2019-07-08T09:42:00Z</dcterms:modified>
</cp:coreProperties>
</file>